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0" w:name="mmddyyyy-hhmm"/>
      <w:r>
        <w:t xml:space="preserve">mm/dd/yyyy hh:mm</w:t>
      </w:r>
      <w:bookmarkEnd w:id="20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1" w:name="mmddyyyy-hhmm-1"/>
      <w:r>
        <w:t xml:space="preserve">mm/dd/yyyy hh:mm</w:t>
      </w:r>
      <w:bookmarkEnd w:id="21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2" w:name="mmddyyyy-hhmm-2"/>
      <w:r>
        <w:t xml:space="preserve">mm/dd/yyyy hh:mm</w:t>
      </w:r>
      <w:bookmarkEnd w:id="22"/>
    </w:p>
    <w:p>
      <w:pPr>
        <w:pStyle w:val="Heading3"/>
      </w:pPr>
      <w:bookmarkStart w:id="23" w:name="chl-a-vol-filtered____________"/>
      <w:r>
        <w:t xml:space="preserve">Chl A, Vol Filtered:____________</w:t>
      </w:r>
      <w:bookmarkEnd w:id="23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4" w:name="mmddyyyy-hhmm-3"/>
      <w:r>
        <w:t xml:space="preserve">mm/dd/yyyy hh:mm</w:t>
      </w:r>
      <w:bookmarkEnd w:id="24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5" w:name="mmddyyyy-hhmm-4"/>
      <w:r>
        <w:t xml:space="preserve">mm/dd/yyyy hh:mm</w:t>
      </w:r>
      <w:bookmarkEnd w:id="25"/>
    </w:p>
    <w:p>
      <w:pPr>
        <w:pStyle w:val="Heading3"/>
      </w:pPr>
      <w:bookmarkStart w:id="26" w:name="diss-tpo4-in-h2so4filtrd"/>
      <w:r>
        <w:t xml:space="preserve">Diss TPO4 (in H2SO4)FILTRD</w:t>
      </w:r>
      <w:bookmarkEnd w:id="26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7" w:name="mmddyyyy-hhmm-5"/>
      <w:r>
        <w:t xml:space="preserve">mm/dd/yyyy hh:mm</w:t>
      </w:r>
      <w:bookmarkEnd w:id="27"/>
    </w:p>
    <w:p>
      <w:pPr>
        <w:pStyle w:val="Heading3"/>
      </w:pPr>
      <w:bookmarkStart w:id="28" w:name="doc-in-h2so4filtered"/>
      <w:r>
        <w:t xml:space="preserve">DOC (in H2SO4)FILTERED</w:t>
      </w:r>
      <w:bookmarkEnd w:id="28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29" w:name="mmddyyyy-hhmm-6"/>
      <w:r>
        <w:t xml:space="preserve">mm/dd/yyyy hh:mm</w:t>
      </w:r>
      <w:bookmarkEnd w:id="29"/>
    </w:p>
    <w:p>
      <w:pPr>
        <w:pStyle w:val="FirstParagraph"/>
      </w:pPr>
      <w:r>
        <w:t xml:space="preserve">SO4,UV-254, 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30" w:name="mmddyyyy-hhmm-7"/>
      <w:r>
        <w:t xml:space="preserve">mm/dd/yyyy hh:mm</w:t>
      </w:r>
      <w:bookmarkEnd w:id="30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1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31" w:name="mmddyyyy-hhmm-8"/>
      <w:r>
        <w:t xml:space="preserve">mm/dd/yyyy hh:mm</w:t>
      </w:r>
      <w:bookmarkEnd w:id="31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32" w:name="mmddyyyy-hhmm-9"/>
      <w:r>
        <w:t xml:space="preserve">mm/dd/yyyy hh:mm</w:t>
      </w:r>
      <w:bookmarkEnd w:id="32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33" w:name="mmddyyyy-hhmm-10"/>
      <w:r>
        <w:t xml:space="preserve">mm/dd/yyyy hh:mm</w:t>
      </w:r>
      <w:bookmarkEnd w:id="33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34" w:name="mmddyyyy-hhmm-11"/>
      <w:r>
        <w:t xml:space="preserve">mm/dd/yyyy hh:mm</w:t>
      </w:r>
      <w:bookmarkEnd w:id="34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35" w:name="mmddyyyy-hhmm-12"/>
      <w:r>
        <w:t xml:space="preserve">mm/dd/yyyy hh:mm</w:t>
      </w:r>
      <w:bookmarkEnd w:id="35"/>
    </w:p>
    <w:p>
      <w:pPr>
        <w:pStyle w:val="Heading3"/>
      </w:pPr>
      <w:bookmarkStart w:id="36" w:name="diss-tpo4-in-h2so4filtrd-1"/>
      <w:r>
        <w:t xml:space="preserve">Diss TPO4 (in H2SO4)FILTRD</w:t>
      </w:r>
      <w:bookmarkEnd w:id="36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D1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37" w:name="mmddyyyy-hhmm-13"/>
      <w:r>
        <w:t xml:space="preserve">mm/dd/yyyy hh:mm</w:t>
      </w:r>
      <w:bookmarkEnd w:id="37"/>
    </w:p>
    <w:p>
      <w:pPr>
        <w:pStyle w:val="Heading3"/>
      </w:pPr>
      <w:bookmarkStart w:id="38" w:name="doc-in-h2so4filtered-1"/>
      <w:r>
        <w:t xml:space="preserve">DOC (in H2SO4)FILTERED</w:t>
      </w:r>
      <w:bookmarkEnd w:id="38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D1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39" w:name="mmddyyyy-hhmm-14"/>
      <w:r>
        <w:t xml:space="preserve">mm/dd/yyyy hh:mm</w:t>
      </w:r>
      <w:bookmarkEnd w:id="39"/>
    </w:p>
    <w:p>
      <w:pPr>
        <w:pStyle w:val="FirstParagraph"/>
      </w:pPr>
      <w:r>
        <w:t xml:space="preserve">SO4,UV-254, Cl, NO2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40" w:name="mmddyyyy-hhmm-15"/>
      <w:r>
        <w:t xml:space="preserve">mm/dd/yyyy hh:mm</w:t>
      </w:r>
      <w:bookmarkEnd w:id="40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D12</w:t>
      </w:r>
    </w:p>
    <w:p>
      <w:pPr>
        <w:pStyle w:val="BodyText"/>
      </w:pPr>
      <w:r>
        <w:t xml:space="preserve">Name: Duplicate hyp</w:t>
      </w:r>
    </w:p>
    <w:p>
      <w:pPr>
        <w:pStyle w:val="Heading2"/>
      </w:pPr>
      <w:bookmarkStart w:id="41" w:name="mmddyyyy-hhmm-16"/>
      <w:r>
        <w:t xml:space="preserve">mm/dd/yyyy hh:mm</w:t>
      </w:r>
      <w:bookmarkEnd w:id="41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42" w:name="mmddyyyy-hhmm-17"/>
      <w:r>
        <w:t xml:space="preserve">mm/dd/yyyy hh:mm</w:t>
      </w:r>
      <w:bookmarkEnd w:id="42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43" w:name="mmddyyyy-hhmm-18"/>
      <w:r>
        <w:t xml:space="preserve">mm/dd/yyyy hh:mm</w:t>
      </w:r>
      <w:bookmarkEnd w:id="43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44" w:name="mmddyyyy-hhmm-19"/>
      <w:r>
        <w:t xml:space="preserve">mm/dd/yyyy hh:mm</w:t>
      </w:r>
      <w:bookmarkEnd w:id="44"/>
    </w:p>
    <w:p>
      <w:pPr>
        <w:pStyle w:val="Heading3"/>
      </w:pPr>
      <w:bookmarkStart w:id="45" w:name="chl-a-vol-filtered____________-1"/>
      <w:r>
        <w:t xml:space="preserve">Chl A, Vol Filtered:____________</w:t>
      </w:r>
      <w:bookmarkEnd w:id="45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46" w:name="mmddyyyy-hhmm-20"/>
      <w:r>
        <w:t xml:space="preserve">mm/dd/yyyy hh:mm</w:t>
      </w:r>
      <w:bookmarkEnd w:id="46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47" w:name="mmddyyyy-hhmm-21"/>
      <w:r>
        <w:t xml:space="preserve">mm/dd/yyyy hh:mm</w:t>
      </w:r>
      <w:bookmarkEnd w:id="47"/>
    </w:p>
    <w:p>
      <w:pPr>
        <w:pStyle w:val="Heading3"/>
      </w:pPr>
      <w:bookmarkStart w:id="48" w:name="diss-tpo4-in-h2so4filtrd-2"/>
      <w:r>
        <w:t xml:space="preserve">Diss TPO4 (in H2SO4)FILTRD</w:t>
      </w:r>
      <w:bookmarkEnd w:id="48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49" w:name="mmddyyyy-hhmm-22"/>
      <w:r>
        <w:t xml:space="preserve">mm/dd/yyyy hh:mm</w:t>
      </w:r>
      <w:bookmarkEnd w:id="49"/>
    </w:p>
    <w:p>
      <w:pPr>
        <w:pStyle w:val="Heading3"/>
      </w:pPr>
      <w:bookmarkStart w:id="50" w:name="doc-in-h2so4filtered-2"/>
      <w:r>
        <w:t xml:space="preserve">DOC (in H2SO4)FILTERED</w:t>
      </w:r>
      <w:bookmarkEnd w:id="50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51" w:name="mmddyyyy-hhmm-23"/>
      <w:r>
        <w:t xml:space="preserve">mm/dd/yyyy hh:mm</w:t>
      </w:r>
      <w:bookmarkEnd w:id="51"/>
    </w:p>
    <w:p>
      <w:pPr>
        <w:pStyle w:val="FirstParagraph"/>
      </w:pPr>
      <w:r>
        <w:t xml:space="preserve">SO4,UV-254, 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52" w:name="mmddyyyy-hhmm-24"/>
      <w:r>
        <w:t xml:space="preserve">mm/dd/yyyy hh:mm</w:t>
      </w:r>
      <w:bookmarkEnd w:id="52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1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53" w:name="mmddyyyy-hhmm-25"/>
      <w:r>
        <w:t xml:space="preserve">mm/dd/yyyy hh:mm</w:t>
      </w:r>
      <w:bookmarkEnd w:id="53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54" w:name="mmddyyyy-hhmm-26"/>
      <w:r>
        <w:t xml:space="preserve">mm/dd/yyyy hh:mm</w:t>
      </w:r>
      <w:bookmarkEnd w:id="54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55" w:name="mmddyyyy-hhmm-27"/>
      <w:r>
        <w:t xml:space="preserve">mm/dd/yyyy hh:mm</w:t>
      </w:r>
      <w:bookmarkEnd w:id="55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56" w:name="mmddyyyy-hhmm-28"/>
      <w:r>
        <w:t xml:space="preserve">mm/dd/yyyy hh:mm</w:t>
      </w:r>
      <w:bookmarkEnd w:id="56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57" w:name="mmddyyyy-hhmm-29"/>
      <w:r>
        <w:t xml:space="preserve">mm/dd/yyyy hh:mm</w:t>
      </w:r>
      <w:bookmarkEnd w:id="57"/>
    </w:p>
    <w:p>
      <w:pPr>
        <w:pStyle w:val="Heading3"/>
      </w:pPr>
      <w:bookmarkStart w:id="58" w:name="diss-tpo4-in-h2so4filtrd-3"/>
      <w:r>
        <w:t xml:space="preserve">Diss TPO4 (in H2SO4)FILTRD</w:t>
      </w:r>
      <w:bookmarkEnd w:id="58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59" w:name="mmddyyyy-hhmm-30"/>
      <w:r>
        <w:t xml:space="preserve">mm/dd/yyyy hh:mm</w:t>
      </w:r>
      <w:bookmarkEnd w:id="59"/>
    </w:p>
    <w:p>
      <w:pPr>
        <w:pStyle w:val="Heading3"/>
      </w:pPr>
      <w:bookmarkStart w:id="60" w:name="doc-in-h2so4filtered-3"/>
      <w:r>
        <w:t xml:space="preserve">DOC (in H2SO4)FILTERED</w:t>
      </w:r>
      <w:bookmarkEnd w:id="60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61" w:name="mmddyyyy-hhmm-31"/>
      <w:r>
        <w:t xml:space="preserve">mm/dd/yyyy hh:mm</w:t>
      </w:r>
      <w:bookmarkEnd w:id="61"/>
    </w:p>
    <w:p>
      <w:pPr>
        <w:pStyle w:val="FirstParagraph"/>
      </w:pPr>
      <w:r>
        <w:t xml:space="preserve">SO4,UV-254, Cl, NO2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62" w:name="mmddyyyy-hhmm-32"/>
      <w:r>
        <w:t xml:space="preserve">mm/dd/yyyy hh:mm</w:t>
      </w:r>
      <w:bookmarkEnd w:id="62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____________E12</w:t>
      </w:r>
    </w:p>
    <w:p>
      <w:pPr>
        <w:pStyle w:val="BodyText"/>
      </w:pPr>
      <w:r>
        <w:t xml:space="preserve">Name: Equipment Blank hyp</w:t>
      </w:r>
    </w:p>
    <w:p>
      <w:pPr>
        <w:pStyle w:val="Heading2"/>
      </w:pPr>
      <w:bookmarkStart w:id="63" w:name="mmddyyyy-hhmm-33"/>
      <w:r>
        <w:t xml:space="preserve">mm/dd/yyyy hh:mm</w:t>
      </w:r>
      <w:bookmarkEnd w:id="63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64" w:name="mmddyyyy-hhmm-34"/>
      <w:r>
        <w:t xml:space="preserve">mm/dd/yyyy hh:mm</w:t>
      </w:r>
      <w:bookmarkEnd w:id="64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65" w:name="mmddyyyy-hhmm-35"/>
      <w:r>
        <w:t xml:space="preserve">mm/dd/yyyy hh:mm</w:t>
      </w:r>
      <w:bookmarkEnd w:id="65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66" w:name="mmddyyyy-hhmm-36"/>
      <w:r>
        <w:t xml:space="preserve">mm/dd/yyyy hh:mm</w:t>
      </w:r>
      <w:bookmarkEnd w:id="66"/>
    </w:p>
    <w:p>
      <w:pPr>
        <w:pStyle w:val="Heading3"/>
      </w:pPr>
      <w:bookmarkStart w:id="67" w:name="chl-a-vol-filtered____________-2"/>
      <w:r>
        <w:t xml:space="preserve">Chl A, Vol Filtered:____________</w:t>
      </w:r>
      <w:bookmarkEnd w:id="67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68" w:name="mmddyyyy-hhmm-37"/>
      <w:r>
        <w:t xml:space="preserve">mm/dd/yyyy hh:mm</w:t>
      </w:r>
      <w:bookmarkEnd w:id="68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69" w:name="mmddyyyy-hhmm-38"/>
      <w:r>
        <w:t xml:space="preserve">mm/dd/yyyy hh:mm</w:t>
      </w:r>
      <w:bookmarkEnd w:id="69"/>
    </w:p>
    <w:p>
      <w:pPr>
        <w:pStyle w:val="Heading3"/>
      </w:pPr>
      <w:bookmarkStart w:id="70" w:name="diss-tpo4-in-h2so4filtrd-4"/>
      <w:r>
        <w:t xml:space="preserve">Diss TPO4 (in H2SO4)FILTRD</w:t>
      </w:r>
      <w:bookmarkEnd w:id="70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71" w:name="mmddyyyy-hhmm-39"/>
      <w:r>
        <w:t xml:space="preserve">mm/dd/yyyy hh:mm</w:t>
      </w:r>
      <w:bookmarkEnd w:id="71"/>
    </w:p>
    <w:p>
      <w:pPr>
        <w:pStyle w:val="Heading3"/>
      </w:pPr>
      <w:bookmarkStart w:id="72" w:name="doc-in-h2so4filtered-4"/>
      <w:r>
        <w:t xml:space="preserve">DOC (in H2SO4)FILTERED</w:t>
      </w:r>
      <w:bookmarkEnd w:id="72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73" w:name="mmddyyyy-hhmm-40"/>
      <w:r>
        <w:t xml:space="preserve">mm/dd/yyyy hh:mm</w:t>
      </w:r>
      <w:bookmarkEnd w:id="73"/>
    </w:p>
    <w:p>
      <w:pPr>
        <w:pStyle w:val="FirstParagraph"/>
      </w:pPr>
      <w:r>
        <w:t xml:space="preserve">SO4,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74" w:name="mmddyyyy-hhmm-41"/>
      <w:r>
        <w:t xml:space="preserve">mm/dd/yyyy hh:mm</w:t>
      </w:r>
      <w:bookmarkEnd w:id="74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1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75" w:name="mmddyyyy-hhmm-42"/>
      <w:r>
        <w:t xml:space="preserve">mm/dd/yyyy hh:mm</w:t>
      </w:r>
      <w:bookmarkEnd w:id="75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76" w:name="mmddyyyy-hhmm-43"/>
      <w:r>
        <w:t xml:space="preserve">mm/dd/yyyy hh:mm</w:t>
      </w:r>
      <w:bookmarkEnd w:id="76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77" w:name="mmddyyyy-hhmm-44"/>
      <w:r>
        <w:t xml:space="preserve">mm/dd/yyyy hh:mm</w:t>
      </w:r>
      <w:bookmarkEnd w:id="77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78" w:name="mmddyyyy-hhmm-45"/>
      <w:r>
        <w:t xml:space="preserve">mm/dd/yyyy hh:mm</w:t>
      </w:r>
      <w:bookmarkEnd w:id="78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79" w:name="mmddyyyy-hhmm-46"/>
      <w:r>
        <w:t xml:space="preserve">mm/dd/yyyy hh:mm</w:t>
      </w:r>
      <w:bookmarkEnd w:id="79"/>
    </w:p>
    <w:p>
      <w:pPr>
        <w:pStyle w:val="Heading3"/>
      </w:pPr>
      <w:bookmarkStart w:id="80" w:name="diss-tpo4-in-h2so4filtrd-5"/>
      <w:r>
        <w:t xml:space="preserve">Diss TPO4 (in H2SO4)FILTRD</w:t>
      </w:r>
      <w:bookmarkEnd w:id="80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81" w:name="mmddyyyy-hhmm-47"/>
      <w:r>
        <w:t xml:space="preserve">mm/dd/yyyy hh:mm</w:t>
      </w:r>
      <w:bookmarkEnd w:id="81"/>
    </w:p>
    <w:p>
      <w:pPr>
        <w:pStyle w:val="Heading3"/>
      </w:pPr>
      <w:bookmarkStart w:id="82" w:name="doc-in-h2so4filtered-5"/>
      <w:r>
        <w:t xml:space="preserve">DOC (in H2SO4)FILTERED</w:t>
      </w:r>
      <w:bookmarkEnd w:id="82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83" w:name="mmddyyyy-hhmm-48"/>
      <w:r>
        <w:t xml:space="preserve">mm/dd/yyyy hh:mm</w:t>
      </w:r>
      <w:bookmarkEnd w:id="83"/>
    </w:p>
    <w:p>
      <w:pPr>
        <w:pStyle w:val="FirstParagraph"/>
      </w:pPr>
      <w:r>
        <w:t xml:space="preserve">SO4,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84" w:name="mmddyyyy-hhmm-49"/>
      <w:r>
        <w:t xml:space="preserve">mm/dd/yyyy hh:mm</w:t>
      </w:r>
      <w:bookmarkEnd w:id="84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CHE0S12</w:t>
      </w:r>
    </w:p>
    <w:p>
      <w:pPr>
        <w:pStyle w:val="BodyText"/>
      </w:pPr>
      <w:r>
        <w:t xml:space="preserve">Name: Chestnut Ridge Pond</w:t>
      </w:r>
    </w:p>
    <w:p>
      <w:pPr>
        <w:pStyle w:val="Heading2"/>
      </w:pPr>
      <w:bookmarkStart w:id="85" w:name="mmddyyyy-hhmm-50"/>
      <w:r>
        <w:t xml:space="preserve">mm/dd/yyyy hh:mm</w:t>
      </w:r>
      <w:bookmarkEnd w:id="85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86" w:name="mmddyyyy-hhmm-51"/>
      <w:r>
        <w:t xml:space="preserve">mm/dd/yyyy hh:mm</w:t>
      </w:r>
      <w:bookmarkEnd w:id="86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87" w:name="mmddyyyy-hhmm-52"/>
      <w:r>
        <w:t xml:space="preserve">mm/dd/yyyy hh:mm</w:t>
      </w:r>
      <w:bookmarkEnd w:id="87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88" w:name="mmddyyyy-hhmm-53"/>
      <w:r>
        <w:t xml:space="preserve">mm/dd/yyyy hh:mm</w:t>
      </w:r>
      <w:bookmarkEnd w:id="88"/>
    </w:p>
    <w:p>
      <w:pPr>
        <w:pStyle w:val="Heading3"/>
      </w:pPr>
      <w:bookmarkStart w:id="89" w:name="chl-a-vol-filtered____________-3"/>
      <w:r>
        <w:t xml:space="preserve">Chl A, Vol Filtered:____________</w:t>
      </w:r>
      <w:bookmarkEnd w:id="89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90" w:name="mmddyyyy-hhmm-54"/>
      <w:r>
        <w:t xml:space="preserve">mm/dd/yyyy hh:mm</w:t>
      </w:r>
      <w:bookmarkEnd w:id="90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91" w:name="mmddyyyy-hhmm-55"/>
      <w:r>
        <w:t xml:space="preserve">mm/dd/yyyy hh:mm</w:t>
      </w:r>
      <w:bookmarkEnd w:id="91"/>
    </w:p>
    <w:p>
      <w:pPr>
        <w:pStyle w:val="Heading3"/>
      </w:pPr>
      <w:bookmarkStart w:id="92" w:name="diss-tpo4-in-h2so4filtrd-6"/>
      <w:r>
        <w:t xml:space="preserve">Diss TPO4 (in H2SO4)FILTRD</w:t>
      </w:r>
      <w:bookmarkEnd w:id="92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93" w:name="mmddyyyy-hhmm-56"/>
      <w:r>
        <w:t xml:space="preserve">mm/dd/yyyy hh:mm</w:t>
      </w:r>
      <w:bookmarkEnd w:id="93"/>
    </w:p>
    <w:p>
      <w:pPr>
        <w:pStyle w:val="Heading3"/>
      </w:pPr>
      <w:bookmarkStart w:id="94" w:name="doc-in-h2so4filtered-6"/>
      <w:r>
        <w:t xml:space="preserve">DOC (in H2SO4)FILTERED</w:t>
      </w:r>
      <w:bookmarkEnd w:id="94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95" w:name="mmddyyyy-hhmm-57"/>
      <w:r>
        <w:t xml:space="preserve">mm/dd/yyyy hh:mm</w:t>
      </w:r>
      <w:bookmarkEnd w:id="95"/>
    </w:p>
    <w:p>
      <w:pPr>
        <w:pStyle w:val="FirstParagraph"/>
      </w:pPr>
      <w:r>
        <w:t xml:space="preserve">SO4,UV-254, 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96" w:name="mmddyyyy-hhmm-58"/>
      <w:r>
        <w:t xml:space="preserve">mm/dd/yyyy hh:mm</w:t>
      </w:r>
      <w:bookmarkEnd w:id="96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EAS0S11</w:t>
      </w:r>
    </w:p>
    <w:p>
      <w:pPr>
        <w:pStyle w:val="BodyText"/>
      </w:pPr>
      <w:r>
        <w:t xml:space="preserve">Name: East Pond</w:t>
      </w:r>
    </w:p>
    <w:p>
      <w:pPr>
        <w:pStyle w:val="Heading2"/>
      </w:pPr>
      <w:bookmarkStart w:id="97" w:name="mmddyyyy-hhmm-59"/>
      <w:r>
        <w:t xml:space="preserve">mm/dd/yyyy hh:mm</w:t>
      </w:r>
      <w:bookmarkEnd w:id="97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98" w:name="mmddyyyy-hhmm-60"/>
      <w:r>
        <w:t xml:space="preserve">mm/dd/yyyy hh:mm</w:t>
      </w:r>
      <w:bookmarkEnd w:id="98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99" w:name="mmddyyyy-hhmm-61"/>
      <w:r>
        <w:t xml:space="preserve">mm/dd/yyyy hh:mm</w:t>
      </w:r>
      <w:bookmarkEnd w:id="99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100" w:name="mmddyyyy-hhmm-62"/>
      <w:r>
        <w:t xml:space="preserve">mm/dd/yyyy hh:mm</w:t>
      </w:r>
      <w:bookmarkEnd w:id="100"/>
    </w:p>
    <w:p>
      <w:pPr>
        <w:pStyle w:val="Heading3"/>
      </w:pPr>
      <w:bookmarkStart w:id="101" w:name="chl-a-vol-filtered____________-4"/>
      <w:r>
        <w:t xml:space="preserve">Chl A, Vol Filtered:____________</w:t>
      </w:r>
      <w:bookmarkEnd w:id="101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102" w:name="mmddyyyy-hhmm-63"/>
      <w:r>
        <w:t xml:space="preserve">mm/dd/yyyy hh:mm</w:t>
      </w:r>
      <w:bookmarkEnd w:id="102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103" w:name="mmddyyyy-hhmm-64"/>
      <w:r>
        <w:t xml:space="preserve">mm/dd/yyyy hh:mm</w:t>
      </w:r>
      <w:bookmarkEnd w:id="103"/>
    </w:p>
    <w:p>
      <w:pPr>
        <w:pStyle w:val="Heading3"/>
      </w:pPr>
      <w:bookmarkStart w:id="104" w:name="diss-tpo4-in-h2so4filtrd-7"/>
      <w:r>
        <w:t xml:space="preserve">Diss TPO4 (in H2SO4)FILTRD</w:t>
      </w:r>
      <w:bookmarkEnd w:id="104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105" w:name="mmddyyyy-hhmm-65"/>
      <w:r>
        <w:t xml:space="preserve">mm/dd/yyyy hh:mm</w:t>
      </w:r>
      <w:bookmarkEnd w:id="105"/>
    </w:p>
    <w:p>
      <w:pPr>
        <w:pStyle w:val="Heading3"/>
      </w:pPr>
      <w:bookmarkStart w:id="106" w:name="doc-in-h2so4filtered-7"/>
      <w:r>
        <w:t xml:space="preserve">DOC (in H2SO4)FILTERED</w:t>
      </w:r>
      <w:bookmarkEnd w:id="106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107" w:name="mmddyyyy-hhmm-66"/>
      <w:r>
        <w:t xml:space="preserve">mm/dd/yyyy hh:mm</w:t>
      </w:r>
      <w:bookmarkEnd w:id="107"/>
    </w:p>
    <w:p>
      <w:pPr>
        <w:pStyle w:val="FirstParagraph"/>
      </w:pPr>
      <w:r>
        <w:t xml:space="preserve">SO4,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108" w:name="mmddyyyy-hhmm-67"/>
      <w:r>
        <w:t xml:space="preserve">mm/dd/yyyy hh:mm</w:t>
      </w:r>
      <w:bookmarkEnd w:id="108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HAW0S11</w:t>
      </w:r>
    </w:p>
    <w:p>
      <w:pPr>
        <w:pStyle w:val="BodyText"/>
      </w:pPr>
      <w:r>
        <w:t xml:space="preserve">Name: Hawthorne lake</w:t>
      </w:r>
    </w:p>
    <w:p>
      <w:pPr>
        <w:pStyle w:val="Heading2"/>
      </w:pPr>
      <w:bookmarkStart w:id="109" w:name="mmddyyyy-hhmm-68"/>
      <w:r>
        <w:t xml:space="preserve">mm/dd/yyyy hh:mm</w:t>
      </w:r>
      <w:bookmarkEnd w:id="109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10" w:name="mmddyyyy-hhmm-69"/>
      <w:r>
        <w:t xml:space="preserve">mm/dd/yyyy hh:mm</w:t>
      </w:r>
      <w:bookmarkEnd w:id="110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11" w:name="mmddyyyy-hhmm-70"/>
      <w:r>
        <w:t xml:space="preserve">mm/dd/yyyy hh:mm</w:t>
      </w:r>
      <w:bookmarkEnd w:id="111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12" w:name="mmddyyyy-hhmm-71"/>
      <w:r>
        <w:t xml:space="preserve">mm/dd/yyyy hh:mm</w:t>
      </w:r>
      <w:bookmarkEnd w:id="112"/>
    </w:p>
    <w:p>
      <w:pPr>
        <w:pStyle w:val="Heading3"/>
      </w:pPr>
      <w:bookmarkStart w:id="113" w:name="chl-a-vol-filtered____________-5"/>
      <w:r>
        <w:t xml:space="preserve">Chl A, Vol Filtered:____________</w:t>
      </w:r>
      <w:bookmarkEnd w:id="113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14" w:name="mmddyyyy-hhmm-72"/>
      <w:r>
        <w:t xml:space="preserve">mm/dd/yyyy hh:mm</w:t>
      </w:r>
      <w:bookmarkEnd w:id="114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15" w:name="mmddyyyy-hhmm-73"/>
      <w:r>
        <w:t xml:space="preserve">mm/dd/yyyy hh:mm</w:t>
      </w:r>
      <w:bookmarkEnd w:id="115"/>
    </w:p>
    <w:p>
      <w:pPr>
        <w:pStyle w:val="Heading3"/>
      </w:pPr>
      <w:bookmarkStart w:id="116" w:name="diss-tpo4-in-h2so4filtrd-8"/>
      <w:r>
        <w:t xml:space="preserve">Diss TPO4 (in H2SO4)FILTRD</w:t>
      </w:r>
      <w:bookmarkEnd w:id="116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17" w:name="mmddyyyy-hhmm-74"/>
      <w:r>
        <w:t xml:space="preserve">mm/dd/yyyy hh:mm</w:t>
      </w:r>
      <w:bookmarkEnd w:id="117"/>
    </w:p>
    <w:p>
      <w:pPr>
        <w:pStyle w:val="Heading3"/>
      </w:pPr>
      <w:bookmarkStart w:id="118" w:name="doc-in-h2so4filtered-8"/>
      <w:r>
        <w:t xml:space="preserve">DOC (in H2SO4)FILTERED</w:t>
      </w:r>
      <w:bookmarkEnd w:id="118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19" w:name="mmddyyyy-hhmm-75"/>
      <w:r>
        <w:t xml:space="preserve">mm/dd/yyyy hh:mm</w:t>
      </w:r>
      <w:bookmarkEnd w:id="119"/>
    </w:p>
    <w:p>
      <w:pPr>
        <w:pStyle w:val="FirstParagraph"/>
      </w:pPr>
      <w:r>
        <w:t xml:space="preserve">SO4,UV-254, 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20" w:name="mmddyyyy-hhmm-76"/>
      <w:r>
        <w:t xml:space="preserve">mm/dd/yyyy hh:mm</w:t>
      </w:r>
      <w:bookmarkEnd w:id="120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1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21" w:name="mmddyyyy-hhmm-77"/>
      <w:r>
        <w:t xml:space="preserve">mm/dd/yyyy hh:mm</w:t>
      </w:r>
      <w:bookmarkEnd w:id="121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22" w:name="mmddyyyy-hhmm-78"/>
      <w:r>
        <w:t xml:space="preserve">mm/dd/yyyy hh:mm</w:t>
      </w:r>
      <w:bookmarkEnd w:id="122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23" w:name="mmddyyyy-hhmm-79"/>
      <w:r>
        <w:t xml:space="preserve">mm/dd/yyyy hh:mm</w:t>
      </w:r>
      <w:bookmarkEnd w:id="123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24" w:name="mmddyyyy-hhmm-80"/>
      <w:r>
        <w:t xml:space="preserve">mm/dd/yyyy hh:mm</w:t>
      </w:r>
      <w:bookmarkEnd w:id="124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25" w:name="mmddyyyy-hhmm-81"/>
      <w:r>
        <w:t xml:space="preserve">mm/dd/yyyy hh:mm</w:t>
      </w:r>
      <w:bookmarkEnd w:id="125"/>
    </w:p>
    <w:p>
      <w:pPr>
        <w:pStyle w:val="Heading3"/>
      </w:pPr>
      <w:bookmarkStart w:id="126" w:name="diss-tpo4-in-h2so4filtrd-9"/>
      <w:r>
        <w:t xml:space="preserve">Diss TPO4 (in H2SO4)FILTRD</w:t>
      </w:r>
      <w:bookmarkEnd w:id="126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27" w:name="mmddyyyy-hhmm-82"/>
      <w:r>
        <w:t xml:space="preserve">mm/dd/yyyy hh:mm</w:t>
      </w:r>
      <w:bookmarkEnd w:id="127"/>
    </w:p>
    <w:p>
      <w:pPr>
        <w:pStyle w:val="Heading3"/>
      </w:pPr>
      <w:bookmarkStart w:id="128" w:name="doc-in-h2so4filtered-9"/>
      <w:r>
        <w:t xml:space="preserve">DOC (in H2SO4)FILTERED</w:t>
      </w:r>
      <w:bookmarkEnd w:id="128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29" w:name="mmddyyyy-hhmm-83"/>
      <w:r>
        <w:t xml:space="preserve">mm/dd/yyyy hh:mm</w:t>
      </w:r>
      <w:bookmarkEnd w:id="129"/>
    </w:p>
    <w:p>
      <w:pPr>
        <w:pStyle w:val="FirstParagraph"/>
      </w:pPr>
      <w:r>
        <w:t xml:space="preserve">SO4,UV-254, Cl, NO2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30" w:name="mmddyyyy-hhmm-84"/>
      <w:r>
        <w:t xml:space="preserve">mm/dd/yyyy hh:mm</w:t>
      </w:r>
      <w:bookmarkEnd w:id="130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LOU0S12</w:t>
      </w:r>
    </w:p>
    <w:p>
      <w:pPr>
        <w:pStyle w:val="BodyText"/>
      </w:pPr>
      <w:r>
        <w:t xml:space="preserve">Name: Lake Louise Marie</w:t>
      </w:r>
    </w:p>
    <w:p>
      <w:pPr>
        <w:pStyle w:val="Heading2"/>
      </w:pPr>
      <w:bookmarkStart w:id="131" w:name="mmddyyyy-hhmm-85"/>
      <w:r>
        <w:t xml:space="preserve">mm/dd/yyyy hh:mm</w:t>
      </w:r>
      <w:bookmarkEnd w:id="131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32" w:name="mmddyyyy-hhmm-86"/>
      <w:r>
        <w:t xml:space="preserve">mm/dd/yyyy hh:mm</w:t>
      </w:r>
      <w:bookmarkEnd w:id="132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33" w:name="mmddyyyy-hhmm-87"/>
      <w:r>
        <w:t xml:space="preserve">mm/dd/yyyy hh:mm</w:t>
      </w:r>
      <w:bookmarkEnd w:id="133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34" w:name="mmddyyyy-hhmm-88"/>
      <w:r>
        <w:t xml:space="preserve">mm/dd/yyyy hh:mm</w:t>
      </w:r>
      <w:bookmarkEnd w:id="134"/>
    </w:p>
    <w:p>
      <w:pPr>
        <w:pStyle w:val="Heading3"/>
      </w:pPr>
      <w:bookmarkStart w:id="135" w:name="chl-a-vol-filtered____________-6"/>
      <w:r>
        <w:t xml:space="preserve">Chl A, Vol Filtered:____________</w:t>
      </w:r>
      <w:bookmarkEnd w:id="135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36" w:name="mmddyyyy-hhmm-89"/>
      <w:r>
        <w:t xml:space="preserve">mm/dd/yyyy hh:mm</w:t>
      </w:r>
      <w:bookmarkEnd w:id="136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37" w:name="mmddyyyy-hhmm-90"/>
      <w:r>
        <w:t xml:space="preserve">mm/dd/yyyy hh:mm</w:t>
      </w:r>
      <w:bookmarkEnd w:id="137"/>
    </w:p>
    <w:p>
      <w:pPr>
        <w:pStyle w:val="Heading3"/>
      </w:pPr>
      <w:bookmarkStart w:id="138" w:name="diss-tpo4-in-h2so4filtrd-10"/>
      <w:r>
        <w:t xml:space="preserve">Diss TPO4 (in H2SO4)FILTRD</w:t>
      </w:r>
      <w:bookmarkEnd w:id="138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39" w:name="mmddyyyy-hhmm-91"/>
      <w:r>
        <w:t xml:space="preserve">mm/dd/yyyy hh:mm</w:t>
      </w:r>
      <w:bookmarkEnd w:id="139"/>
    </w:p>
    <w:p>
      <w:pPr>
        <w:pStyle w:val="Heading3"/>
      </w:pPr>
      <w:bookmarkStart w:id="140" w:name="doc-in-h2so4filtered-10"/>
      <w:r>
        <w:t xml:space="preserve">DOC (in H2SO4)FILTERED</w:t>
      </w:r>
      <w:bookmarkEnd w:id="140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41" w:name="mmddyyyy-hhmm-92"/>
      <w:r>
        <w:t xml:space="preserve">mm/dd/yyyy hh:mm</w:t>
      </w:r>
      <w:bookmarkEnd w:id="141"/>
    </w:p>
    <w:p>
      <w:pPr>
        <w:pStyle w:val="FirstParagraph"/>
      </w:pPr>
      <w:r>
        <w:t xml:space="preserve">SO4,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42" w:name="mmddyyyy-hhmm-93"/>
      <w:r>
        <w:t xml:space="preserve">mm/dd/yyyy hh:mm</w:t>
      </w:r>
      <w:bookmarkEnd w:id="142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1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43" w:name="mmddyyyy-hhmm-94"/>
      <w:r>
        <w:t xml:space="preserve">mm/dd/yyyy hh:mm</w:t>
      </w:r>
      <w:bookmarkEnd w:id="143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44" w:name="mmddyyyy-hhmm-95"/>
      <w:r>
        <w:t xml:space="preserve">mm/dd/yyyy hh:mm</w:t>
      </w:r>
      <w:bookmarkEnd w:id="144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45" w:name="mmddyyyy-hhmm-96"/>
      <w:r>
        <w:t xml:space="preserve">mm/dd/yyyy hh:mm</w:t>
      </w:r>
      <w:bookmarkEnd w:id="145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46" w:name="mmddyyyy-hhmm-97"/>
      <w:r>
        <w:t xml:space="preserve">mm/dd/yyyy hh:mm</w:t>
      </w:r>
      <w:bookmarkEnd w:id="146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47" w:name="mmddyyyy-hhmm-98"/>
      <w:r>
        <w:t xml:space="preserve">mm/dd/yyyy hh:mm</w:t>
      </w:r>
      <w:bookmarkEnd w:id="147"/>
    </w:p>
    <w:p>
      <w:pPr>
        <w:pStyle w:val="Heading3"/>
      </w:pPr>
      <w:bookmarkStart w:id="148" w:name="diss-tpo4-in-h2so4filtrd-11"/>
      <w:r>
        <w:t xml:space="preserve">Diss TPO4 (in H2SO4)FILTRD</w:t>
      </w:r>
      <w:bookmarkEnd w:id="148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49" w:name="mmddyyyy-hhmm-99"/>
      <w:r>
        <w:t xml:space="preserve">mm/dd/yyyy hh:mm</w:t>
      </w:r>
      <w:bookmarkEnd w:id="149"/>
    </w:p>
    <w:p>
      <w:pPr>
        <w:pStyle w:val="Heading3"/>
      </w:pPr>
      <w:bookmarkStart w:id="150" w:name="doc-in-h2so4filtered-11"/>
      <w:r>
        <w:t xml:space="preserve">DOC (in H2SO4)FILTERED</w:t>
      </w:r>
      <w:bookmarkEnd w:id="150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51" w:name="mmddyyyy-hhmm-100"/>
      <w:r>
        <w:t xml:space="preserve">mm/dd/yyyy hh:mm</w:t>
      </w:r>
      <w:bookmarkEnd w:id="151"/>
    </w:p>
    <w:p>
      <w:pPr>
        <w:pStyle w:val="FirstParagraph"/>
      </w:pPr>
      <w:r>
        <w:t xml:space="preserve">SO4,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52" w:name="mmddyyyy-hhmm-101"/>
      <w:r>
        <w:t xml:space="preserve">mm/dd/yyyy hh:mm</w:t>
      </w:r>
      <w:bookmarkEnd w:id="152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MOU0S12</w:t>
      </w:r>
    </w:p>
    <w:p>
      <w:pPr>
        <w:pStyle w:val="BodyText"/>
      </w:pPr>
      <w:r>
        <w:t xml:space="preserve">Name: Mountain Lake</w:t>
      </w:r>
    </w:p>
    <w:p>
      <w:pPr>
        <w:pStyle w:val="Heading2"/>
      </w:pPr>
      <w:bookmarkStart w:id="153" w:name="mmddyyyy-hhmm-102"/>
      <w:r>
        <w:t xml:space="preserve">mm/dd/yyyy hh:mm</w:t>
      </w:r>
      <w:bookmarkEnd w:id="153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54" w:name="mmddyyyy-hhmm-103"/>
      <w:r>
        <w:t xml:space="preserve">mm/dd/yyyy hh:mm</w:t>
      </w:r>
      <w:bookmarkEnd w:id="154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55" w:name="mmddyyyy-hhmm-104"/>
      <w:r>
        <w:t xml:space="preserve">mm/dd/yyyy hh:mm</w:t>
      </w:r>
      <w:bookmarkEnd w:id="155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56" w:name="mmddyyyy-hhmm-105"/>
      <w:r>
        <w:t xml:space="preserve">mm/dd/yyyy hh:mm</w:t>
      </w:r>
      <w:bookmarkEnd w:id="156"/>
    </w:p>
    <w:p>
      <w:pPr>
        <w:pStyle w:val="Heading3"/>
      </w:pPr>
      <w:bookmarkStart w:id="157" w:name="chl-a-vol-filtered____________-7"/>
      <w:r>
        <w:t xml:space="preserve">Chl A, Vol Filtered:____________</w:t>
      </w:r>
      <w:bookmarkEnd w:id="157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58" w:name="mmddyyyy-hhmm-106"/>
      <w:r>
        <w:t xml:space="preserve">mm/dd/yyyy hh:mm</w:t>
      </w:r>
      <w:bookmarkEnd w:id="158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59" w:name="mmddyyyy-hhmm-107"/>
      <w:r>
        <w:t xml:space="preserve">mm/dd/yyyy hh:mm</w:t>
      </w:r>
      <w:bookmarkEnd w:id="159"/>
    </w:p>
    <w:p>
      <w:pPr>
        <w:pStyle w:val="Heading3"/>
      </w:pPr>
      <w:bookmarkStart w:id="160" w:name="diss-tpo4-in-h2so4filtrd-12"/>
      <w:r>
        <w:t xml:space="preserve">Diss TPO4 (in H2SO4)FILTRD</w:t>
      </w:r>
      <w:bookmarkEnd w:id="160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61" w:name="mmddyyyy-hhmm-108"/>
      <w:r>
        <w:t xml:space="preserve">mm/dd/yyyy hh:mm</w:t>
      </w:r>
      <w:bookmarkEnd w:id="161"/>
    </w:p>
    <w:p>
      <w:pPr>
        <w:pStyle w:val="Heading3"/>
      </w:pPr>
      <w:bookmarkStart w:id="162" w:name="doc-in-h2so4filtered-12"/>
      <w:r>
        <w:t xml:space="preserve">DOC (in H2SO4)FILTERED</w:t>
      </w:r>
      <w:bookmarkEnd w:id="162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63" w:name="mmddyyyy-hhmm-109"/>
      <w:r>
        <w:t xml:space="preserve">mm/dd/yyyy hh:mm</w:t>
      </w:r>
      <w:bookmarkEnd w:id="163"/>
    </w:p>
    <w:p>
      <w:pPr>
        <w:pStyle w:val="FirstParagraph"/>
      </w:pPr>
      <w:r>
        <w:t xml:space="preserve">SO4,UV-254, 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64" w:name="mmddyyyy-hhmm-110"/>
      <w:r>
        <w:t xml:space="preserve">mm/dd/yyyy hh:mm</w:t>
      </w:r>
      <w:bookmarkEnd w:id="164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1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65" w:name="mmddyyyy-hhmm-111"/>
      <w:r>
        <w:t xml:space="preserve">mm/dd/yyyy hh:mm</w:t>
      </w:r>
      <w:bookmarkEnd w:id="165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66" w:name="mmddyyyy-hhmm-112"/>
      <w:r>
        <w:t xml:space="preserve">mm/dd/yyyy hh:mm</w:t>
      </w:r>
      <w:bookmarkEnd w:id="166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67" w:name="mmddyyyy-hhmm-113"/>
      <w:r>
        <w:t xml:space="preserve">mm/dd/yyyy hh:mm</w:t>
      </w:r>
      <w:bookmarkEnd w:id="167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68" w:name="mmddyyyy-hhmm-114"/>
      <w:r>
        <w:t xml:space="preserve">mm/dd/yyyy hh:mm</w:t>
      </w:r>
      <w:bookmarkEnd w:id="168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69" w:name="mmddyyyy-hhmm-115"/>
      <w:r>
        <w:t xml:space="preserve">mm/dd/yyyy hh:mm</w:t>
      </w:r>
      <w:bookmarkEnd w:id="169"/>
    </w:p>
    <w:p>
      <w:pPr>
        <w:pStyle w:val="Heading3"/>
      </w:pPr>
      <w:bookmarkStart w:id="170" w:name="diss-tpo4-in-h2so4filtrd-13"/>
      <w:r>
        <w:t xml:space="preserve">Diss TPO4 (in H2SO4)FILTRD</w:t>
      </w:r>
      <w:bookmarkEnd w:id="170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71" w:name="mmddyyyy-hhmm-116"/>
      <w:r>
        <w:t xml:space="preserve">mm/dd/yyyy hh:mm</w:t>
      </w:r>
      <w:bookmarkEnd w:id="171"/>
    </w:p>
    <w:p>
      <w:pPr>
        <w:pStyle w:val="Heading3"/>
      </w:pPr>
      <w:bookmarkStart w:id="172" w:name="doc-in-h2so4filtered-13"/>
      <w:r>
        <w:t xml:space="preserve">DOC (in H2SO4)FILTERED</w:t>
      </w:r>
      <w:bookmarkEnd w:id="172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73" w:name="mmddyyyy-hhmm-117"/>
      <w:r>
        <w:t xml:space="preserve">mm/dd/yyyy hh:mm</w:t>
      </w:r>
      <w:bookmarkEnd w:id="173"/>
    </w:p>
    <w:p>
      <w:pPr>
        <w:pStyle w:val="FirstParagraph"/>
      </w:pPr>
      <w:r>
        <w:t xml:space="preserve">SO4,UV-254, Cl, NO2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74" w:name="mmddyyyy-hhmm-118"/>
      <w:r>
        <w:t xml:space="preserve">mm/dd/yyyy hh:mm</w:t>
      </w:r>
      <w:bookmarkEnd w:id="174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RE10S12</w:t>
      </w:r>
    </w:p>
    <w:p>
      <w:pPr>
        <w:pStyle w:val="BodyText"/>
      </w:pPr>
      <w:r>
        <w:t xml:space="preserve">Name: Reservoir No.1</w:t>
      </w:r>
    </w:p>
    <w:p>
      <w:pPr>
        <w:pStyle w:val="Heading2"/>
      </w:pPr>
      <w:bookmarkStart w:id="175" w:name="mmddyyyy-hhmm-119"/>
      <w:r>
        <w:t xml:space="preserve">mm/dd/yyyy hh:mm</w:t>
      </w:r>
      <w:bookmarkEnd w:id="175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SAC0S11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76" w:name="mmddyyyy-hhmm-120"/>
      <w:r>
        <w:t xml:space="preserve">mm/dd/yyyy hh:mm</w:t>
      </w:r>
      <w:bookmarkEnd w:id="176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SAC0S11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77" w:name="mmddyyyy-hhmm-121"/>
      <w:r>
        <w:t xml:space="preserve">mm/dd/yyyy hh:mm</w:t>
      </w:r>
      <w:bookmarkEnd w:id="177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SAC0S11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78" w:name="mmddyyyy-hhmm-122"/>
      <w:r>
        <w:t xml:space="preserve">mm/dd/yyyy hh:mm</w:t>
      </w:r>
      <w:bookmarkEnd w:id="178"/>
    </w:p>
    <w:p>
      <w:pPr>
        <w:pStyle w:val="Heading3"/>
      </w:pPr>
      <w:bookmarkStart w:id="179" w:name="chl-a-vol-filtered____________-8"/>
      <w:r>
        <w:t xml:space="preserve">Chl A, Vol Filtered:____________</w:t>
      </w:r>
      <w:bookmarkEnd w:id="179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SAC0S11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80" w:name="mmddyyyy-hhmm-123"/>
      <w:r>
        <w:t xml:space="preserve">mm/dd/yyyy hh:mm</w:t>
      </w:r>
      <w:bookmarkEnd w:id="180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SAC0S11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81" w:name="mmddyyyy-hhmm-124"/>
      <w:r>
        <w:t xml:space="preserve">mm/dd/yyyy hh:mm</w:t>
      </w:r>
      <w:bookmarkEnd w:id="181"/>
    </w:p>
    <w:p>
      <w:pPr>
        <w:pStyle w:val="Heading3"/>
      </w:pPr>
      <w:bookmarkStart w:id="182" w:name="diss-tpo4-in-h2so4filtrd-14"/>
      <w:r>
        <w:t xml:space="preserve">Diss TPO4 (in H2SO4)FILTRD</w:t>
      </w:r>
      <w:bookmarkEnd w:id="182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SAC0S11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83" w:name="mmddyyyy-hhmm-125"/>
      <w:r>
        <w:t xml:space="preserve">mm/dd/yyyy hh:mm</w:t>
      </w:r>
      <w:bookmarkEnd w:id="183"/>
    </w:p>
    <w:p>
      <w:pPr>
        <w:pStyle w:val="Heading3"/>
      </w:pPr>
      <w:bookmarkStart w:id="184" w:name="doc-in-h2so4filtered-14"/>
      <w:r>
        <w:t xml:space="preserve">DOC (in H2SO4)FILTERED</w:t>
      </w:r>
      <w:bookmarkEnd w:id="184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SAC0S11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85" w:name="mmddyyyy-hhmm-126"/>
      <w:r>
        <w:t xml:space="preserve">mm/dd/yyyy hh:mm</w:t>
      </w:r>
      <w:bookmarkEnd w:id="185"/>
    </w:p>
    <w:p>
      <w:pPr>
        <w:pStyle w:val="FirstParagraph"/>
      </w:pPr>
      <w:r>
        <w:t xml:space="preserve">SO4,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SAC0S11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86" w:name="mmddyyyy-hhmm-127"/>
      <w:r>
        <w:t xml:space="preserve">mm/dd/yyyy hh:mm</w:t>
      </w:r>
      <w:bookmarkEnd w:id="186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SAC0S11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87" w:name="mmddyyyy-hhmm-128"/>
      <w:r>
        <w:t xml:space="preserve">mm/dd/yyyy hh:mm</w:t>
      </w:r>
      <w:bookmarkEnd w:id="187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SAC0S12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88" w:name="mmddyyyy-hhmm-129"/>
      <w:r>
        <w:t xml:space="preserve">mm/dd/yyyy hh:mm</w:t>
      </w:r>
      <w:bookmarkEnd w:id="188"/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SAC0S12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89" w:name="mmddyyyy-hhmm-130"/>
      <w:r>
        <w:t xml:space="preserve">mm/dd/yyyy hh:mm</w:t>
      </w:r>
      <w:bookmarkEnd w:id="189"/>
    </w:p>
    <w:p>
      <w:pPr>
        <w:pStyle w:val="FirstParagraph"/>
      </w:pPr>
      <w:r>
        <w:t xml:space="preserve">Ca, Fe, Mn, As, Hard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SAC0S12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90" w:name="mmddyyyy-hhmm-131"/>
      <w:r>
        <w:t xml:space="preserve">mm/dd/yyyy hh:mm</w:t>
      </w:r>
      <w:bookmarkEnd w:id="190"/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SAC0S12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91" w:name="mmddyyyy-hhmm-132"/>
      <w:r>
        <w:t xml:space="preserve">mm/dd/yyyy hh:mm</w:t>
      </w:r>
      <w:bookmarkEnd w:id="191"/>
    </w:p>
    <w:p>
      <w:pPr>
        <w:pStyle w:val="Heading3"/>
      </w:pPr>
      <w:bookmarkStart w:id="192" w:name="diss-tpo4-in-h2so4filtrd-15"/>
      <w:r>
        <w:t xml:space="preserve">Diss TPO4 (in H2SO4)FILTRD</w:t>
      </w:r>
      <w:bookmarkEnd w:id="192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SAC0S12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93" w:name="mmddyyyy-hhmm-133"/>
      <w:r>
        <w:t xml:space="preserve">mm/dd/yyyy hh:mm</w:t>
      </w:r>
      <w:bookmarkEnd w:id="193"/>
    </w:p>
    <w:p>
      <w:pPr>
        <w:pStyle w:val="Heading3"/>
      </w:pPr>
      <w:bookmarkStart w:id="194" w:name="doc-in-h2so4filtered-15"/>
      <w:r>
        <w:t xml:space="preserve">DOC (in H2SO4)FILTERED</w:t>
      </w:r>
      <w:bookmarkEnd w:id="194"/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2014SAC0S12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95" w:name="mmddyyyy-hhmm-134"/>
      <w:r>
        <w:t xml:space="preserve">mm/dd/yyyy hh:mm</w:t>
      </w:r>
      <w:bookmarkEnd w:id="195"/>
    </w:p>
    <w:p>
      <w:pPr>
        <w:pStyle w:val="FirstParagraph"/>
      </w:pPr>
      <w:r>
        <w:t xml:space="preserve">SO4,Cl, NO2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SAC0S12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96" w:name="mmddyyyy-hhmm-135"/>
      <w:r>
        <w:t xml:space="preserve">mm/dd/yyyy hh:mm</w:t>
      </w:r>
      <w:bookmarkEnd w:id="196"/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2014SAC0S12</w:t>
      </w:r>
    </w:p>
    <w:p>
      <w:pPr>
        <w:pStyle w:val="BodyText"/>
      </w:pPr>
      <w:r>
        <w:t xml:space="preserve">Name: Sackett Lake</w:t>
      </w:r>
    </w:p>
    <w:p>
      <w:pPr>
        <w:pStyle w:val="Heading2"/>
      </w:pPr>
      <w:bookmarkStart w:id="197" w:name="mmddyyyy-hhmm-136"/>
      <w:r>
        <w:t xml:space="preserve">mm/dd/yyyy hh:mm</w:t>
      </w:r>
      <w:bookmarkEnd w:id="197"/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sectPr w:rsidR="00A47B35" w:rsidRPr="00ED7047" w:rsidSect="00B242B4">
      <w:pgSz w:w="12240" w:h="15840"/>
      <w:pgMar w:top="850" w:right="720" w:bottom="720" w:left="720" w:header="720" w:footer="720" w:gutter="0"/>
      <w:cols w:num="3" w:space="675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0360B51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4DC019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47C51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4720E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877E6E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F40CF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886857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6B43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FA6D3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97471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49D9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D7047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D7047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D7047"/>
    <w:rPr>
      <w:color w:val="BFBFBF" w:themeColor="background1" w:themeShade="BF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D7047"/>
    <w:pPr>
      <w:shd w:val="clear" w:color="auto" w:fill="F8F8F8"/>
      <w:wordWrap w:val="0"/>
      <w:spacing w:after="0"/>
    </w:pPr>
    <w:rPr>
      <w:color w:val="BFBFBF" w:themeColor="background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BFBFBF" w:themeColor="background1" w:themeShade="BF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D7047"/>
    <w:rPr>
      <w:rFonts w:ascii="Times New Roman" w:hAnsi="Times New Roman" w:cs="Times New Roman"/>
      <w:sz w:val="22"/>
      <w:szCs w:val="22"/>
    </w:rPr>
  </w:style>
  <w:style w:type="paragraph" w:styleId="Header">
    <w:name w:val="header"/>
    <w:basedOn w:val="Normal"/>
    <w:link w:val="HeaderChar"/>
    <w:unhideWhenUsed/>
    <w:rsid w:val="005F49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F49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30T12:49:19Z</dcterms:created>
  <dcterms:modified xsi:type="dcterms:W3CDTF">2020-04-30T12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